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CD9BC4" w14:textId="77777777" w:rsidR="00111681" w:rsidRDefault="00A923BC">
      <w:pPr>
        <w:pStyle w:val="BodyText"/>
        <w:ind w:left="5445"/>
        <w:rPr>
          <w:rFonts w:ascii="Times New Roman"/>
        </w:rPr>
      </w:pPr>
      <w:r>
        <w:rPr>
          <w:rFonts w:ascii="Times New Roman"/>
          <w:noProof/>
        </w:rPr>
        <w:drawing>
          <wp:inline distT="0" distB="0" distL="0" distR="0" wp14:anchorId="1B823A82" wp14:editId="6E0B3B9B">
            <wp:extent cx="3042634" cy="1371600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42634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1EC67" w14:textId="77777777" w:rsidR="00B23CAC" w:rsidRDefault="00B23CAC">
      <w:pPr>
        <w:spacing w:before="5"/>
        <w:ind w:left="116"/>
        <w:jc w:val="both"/>
        <w:rPr>
          <w:b/>
          <w:sz w:val="24"/>
        </w:rPr>
      </w:pPr>
    </w:p>
    <w:p w14:paraId="4CDD86B1" w14:textId="18909346" w:rsidR="00111681" w:rsidRDefault="00A923BC">
      <w:pPr>
        <w:spacing w:before="5"/>
        <w:ind w:left="116"/>
        <w:jc w:val="both"/>
        <w:rPr>
          <w:b/>
          <w:sz w:val="24"/>
        </w:rPr>
      </w:pPr>
      <w:r>
        <w:rPr>
          <w:b/>
          <w:sz w:val="24"/>
        </w:rPr>
        <w:t xml:space="preserve">Nomination </w:t>
      </w:r>
      <w:r w:rsidR="000342B7">
        <w:rPr>
          <w:b/>
          <w:sz w:val="24"/>
        </w:rPr>
        <w:t xml:space="preserve">for </w:t>
      </w:r>
      <w:r w:rsidR="005B2FFA">
        <w:rPr>
          <w:b/>
          <w:sz w:val="24"/>
        </w:rPr>
        <w:t xml:space="preserve">an </w:t>
      </w:r>
      <w:r w:rsidR="000342B7">
        <w:rPr>
          <w:b/>
          <w:sz w:val="24"/>
        </w:rPr>
        <w:t>appointment for Directors</w:t>
      </w:r>
    </w:p>
    <w:p w14:paraId="698521FE" w14:textId="77777777" w:rsidR="00111681" w:rsidRDefault="00111681">
      <w:pPr>
        <w:pStyle w:val="BodyText"/>
        <w:spacing w:before="2"/>
        <w:rPr>
          <w:b/>
          <w:sz w:val="26"/>
        </w:rPr>
      </w:pPr>
    </w:p>
    <w:p w14:paraId="3D2379E8" w14:textId="77777777" w:rsidR="00094756" w:rsidRDefault="00A923BC" w:rsidP="00310191">
      <w:pPr>
        <w:pStyle w:val="BodyText"/>
        <w:spacing w:line="360" w:lineRule="auto"/>
        <w:ind w:left="116" w:right="103"/>
        <w:jc w:val="both"/>
      </w:pPr>
      <w:r>
        <w:t xml:space="preserve">Nominations for the appointment of SABIA </w:t>
      </w:r>
      <w:r w:rsidR="000342B7">
        <w:t>Directors</w:t>
      </w:r>
      <w:r>
        <w:t xml:space="preserve"> are now open.</w:t>
      </w:r>
    </w:p>
    <w:p w14:paraId="7959C521" w14:textId="5414CDAE" w:rsidR="00094756" w:rsidRDefault="00094756" w:rsidP="00310191">
      <w:pPr>
        <w:pStyle w:val="BodyText"/>
        <w:spacing w:line="360" w:lineRule="auto"/>
        <w:ind w:left="116" w:right="103"/>
        <w:jc w:val="both"/>
      </w:pPr>
      <w:r>
        <w:t>A nominated Director must have been a member for a minimum of three (3) years consecutively before being eligible to stand for Directorship of the Association.</w:t>
      </w:r>
    </w:p>
    <w:p w14:paraId="24E8CB19" w14:textId="77777777" w:rsidR="00094756" w:rsidRDefault="00094756" w:rsidP="00310191">
      <w:pPr>
        <w:pStyle w:val="BodyText"/>
        <w:spacing w:line="360" w:lineRule="auto"/>
        <w:ind w:left="116" w:right="103"/>
        <w:jc w:val="both"/>
      </w:pPr>
      <w:r>
        <w:t xml:space="preserve">Subject to the provisions of the Act, the Board of Directors of the Association shall consist of not less than five (5) and no more than seven (7) directors. </w:t>
      </w:r>
      <w:r w:rsidR="00A923BC">
        <w:t xml:space="preserve"> </w:t>
      </w:r>
    </w:p>
    <w:p w14:paraId="306E7873" w14:textId="77777777" w:rsidR="00094756" w:rsidRDefault="00094756" w:rsidP="00310191">
      <w:pPr>
        <w:pStyle w:val="BodyText"/>
        <w:spacing w:line="360" w:lineRule="auto"/>
        <w:ind w:left="116" w:right="103"/>
        <w:jc w:val="both"/>
      </w:pPr>
    </w:p>
    <w:p w14:paraId="33760A7B" w14:textId="3FA02268" w:rsidR="00111681" w:rsidRDefault="00094756" w:rsidP="00310191">
      <w:pPr>
        <w:pStyle w:val="BodyText"/>
        <w:spacing w:line="360" w:lineRule="auto"/>
        <w:ind w:left="116" w:right="103"/>
        <w:jc w:val="both"/>
        <w:rPr>
          <w:b/>
        </w:rPr>
      </w:pPr>
      <w:r>
        <w:t>N</w:t>
      </w:r>
      <w:r w:rsidR="00A923BC">
        <w:t xml:space="preserve">ominated candidates will be selected based on the number of votes during the AGM to be held on the </w:t>
      </w:r>
      <w:r w:rsidR="00373C0E">
        <w:rPr>
          <w:b/>
        </w:rPr>
        <w:t>5 Dec</w:t>
      </w:r>
      <w:r w:rsidR="004F5225">
        <w:rPr>
          <w:b/>
        </w:rPr>
        <w:t xml:space="preserve">ember </w:t>
      </w:r>
      <w:r>
        <w:rPr>
          <w:b/>
        </w:rPr>
        <w:t>202</w:t>
      </w:r>
      <w:r w:rsidR="00637590">
        <w:rPr>
          <w:b/>
        </w:rPr>
        <w:t>3</w:t>
      </w:r>
      <w:r>
        <w:rPr>
          <w:b/>
        </w:rPr>
        <w:t>.</w:t>
      </w:r>
    </w:p>
    <w:p w14:paraId="527CD82A" w14:textId="77777777" w:rsidR="00111681" w:rsidRDefault="00111681" w:rsidP="00310191">
      <w:pPr>
        <w:pStyle w:val="BodyText"/>
        <w:spacing w:before="9" w:line="360" w:lineRule="auto"/>
        <w:rPr>
          <w:b/>
          <w:sz w:val="24"/>
        </w:rPr>
      </w:pPr>
    </w:p>
    <w:p w14:paraId="1A7DA80A" w14:textId="28BCFA38" w:rsidR="00111681" w:rsidRDefault="00A923BC" w:rsidP="00310191">
      <w:pPr>
        <w:pStyle w:val="BodyText"/>
        <w:spacing w:line="360" w:lineRule="auto"/>
        <w:ind w:left="116" w:right="104"/>
        <w:jc w:val="both"/>
      </w:pPr>
      <w:r>
        <w:t>Members unable to attend the AGM are encouraged to nominate proxies who will vote on their behalf. The list of paid</w:t>
      </w:r>
      <w:r w:rsidR="00A12C4F">
        <w:t>-</w:t>
      </w:r>
      <w:r>
        <w:t>up members</w:t>
      </w:r>
      <w:r w:rsidR="00326BF2">
        <w:t xml:space="preserve">, eligible to be elected as </w:t>
      </w:r>
      <w:r w:rsidR="00720F8B">
        <w:t xml:space="preserve">a </w:t>
      </w:r>
      <w:r w:rsidR="00326BF2">
        <w:t xml:space="preserve">director, </w:t>
      </w:r>
      <w:r>
        <w:t>for 20</w:t>
      </w:r>
      <w:r w:rsidR="008A7935">
        <w:t>2</w:t>
      </w:r>
      <w:r w:rsidR="00637590">
        <w:t>3</w:t>
      </w:r>
      <w:r w:rsidR="00720F8B">
        <w:t>/202</w:t>
      </w:r>
      <w:r w:rsidR="00637590">
        <w:t>4</w:t>
      </w:r>
      <w:r>
        <w:t xml:space="preserve"> </w:t>
      </w:r>
      <w:r w:rsidR="008A7935">
        <w:t xml:space="preserve">is </w:t>
      </w:r>
      <w:r w:rsidR="00842F83">
        <w:t>attached to this form.</w:t>
      </w:r>
    </w:p>
    <w:p w14:paraId="61A446DF" w14:textId="77777777" w:rsidR="00111681" w:rsidRDefault="00111681" w:rsidP="00310191">
      <w:pPr>
        <w:pStyle w:val="BodyText"/>
        <w:spacing w:before="9" w:line="360" w:lineRule="auto"/>
        <w:rPr>
          <w:sz w:val="24"/>
        </w:rPr>
      </w:pPr>
    </w:p>
    <w:p w14:paraId="763FBE89" w14:textId="00A3E2C8" w:rsidR="00111681" w:rsidRDefault="00A923BC" w:rsidP="00310191">
      <w:pPr>
        <w:pStyle w:val="BodyText"/>
        <w:spacing w:line="360" w:lineRule="auto"/>
        <w:ind w:left="116" w:right="109"/>
        <w:jc w:val="both"/>
      </w:pPr>
      <w:r w:rsidRPr="00373C0E">
        <w:t xml:space="preserve">Please send your nominations to </w:t>
      </w:r>
      <w:hyperlink r:id="rId7" w:history="1">
        <w:r w:rsidR="008A7935" w:rsidRPr="00373C0E">
          <w:rPr>
            <w:rStyle w:val="Hyperlink"/>
          </w:rPr>
          <w:t>secretary@sabia.org.za</w:t>
        </w:r>
      </w:hyperlink>
      <w:r w:rsidR="008A7935" w:rsidRPr="00373C0E">
        <w:rPr>
          <w:color w:val="1154CC"/>
        </w:rPr>
        <w:t xml:space="preserve"> </w:t>
      </w:r>
      <w:r w:rsidRPr="00373C0E">
        <w:t xml:space="preserve">by no later than </w:t>
      </w:r>
      <w:r w:rsidR="00373C0E" w:rsidRPr="00373C0E">
        <w:rPr>
          <w:b/>
        </w:rPr>
        <w:t>Tuesday</w:t>
      </w:r>
      <w:r w:rsidRPr="00373C0E">
        <w:rPr>
          <w:b/>
        </w:rPr>
        <w:t xml:space="preserve"> </w:t>
      </w:r>
      <w:r w:rsidRPr="00373C0E">
        <w:t xml:space="preserve">the </w:t>
      </w:r>
      <w:r w:rsidR="00373C0E" w:rsidRPr="00373C0E">
        <w:rPr>
          <w:b/>
        </w:rPr>
        <w:t>28 Novem</w:t>
      </w:r>
      <w:r w:rsidR="00637590" w:rsidRPr="00373C0E">
        <w:rPr>
          <w:b/>
        </w:rPr>
        <w:t>ber</w:t>
      </w:r>
      <w:r w:rsidRPr="00373C0E">
        <w:rPr>
          <w:b/>
        </w:rPr>
        <w:t xml:space="preserve"> 20</w:t>
      </w:r>
      <w:r w:rsidR="00AD16F7" w:rsidRPr="00373C0E">
        <w:rPr>
          <w:b/>
        </w:rPr>
        <w:t>2</w:t>
      </w:r>
      <w:r w:rsidR="00637590" w:rsidRPr="00373C0E">
        <w:rPr>
          <w:b/>
        </w:rPr>
        <w:t>3</w:t>
      </w:r>
      <w:r w:rsidRPr="00373C0E">
        <w:rPr>
          <w:b/>
        </w:rPr>
        <w:t xml:space="preserve"> at 1</w:t>
      </w:r>
      <w:r w:rsidR="004F5225" w:rsidRPr="00373C0E">
        <w:rPr>
          <w:b/>
        </w:rPr>
        <w:t>2</w:t>
      </w:r>
      <w:r w:rsidRPr="00373C0E">
        <w:rPr>
          <w:b/>
        </w:rPr>
        <w:t xml:space="preserve">h00 </w:t>
      </w:r>
      <w:r w:rsidRPr="00373C0E">
        <w:t>Please check</w:t>
      </w:r>
      <w:r>
        <w:t xml:space="preserve">, </w:t>
      </w:r>
      <w:r w:rsidR="00842F83">
        <w:t>before</w:t>
      </w:r>
      <w:r>
        <w:t xml:space="preserve"> nominating, that the person you nominate is prepared to accept.</w:t>
      </w:r>
    </w:p>
    <w:p w14:paraId="0D5AA93C" w14:textId="77777777" w:rsidR="00111681" w:rsidRDefault="00111681">
      <w:pPr>
        <w:pStyle w:val="BodyText"/>
        <w:spacing w:before="7"/>
        <w:rPr>
          <w:sz w:val="25"/>
        </w:rPr>
      </w:pPr>
    </w:p>
    <w:p w14:paraId="6A1B1A04" w14:textId="720F922F" w:rsidR="00111681" w:rsidRDefault="00A923BC">
      <w:pPr>
        <w:pStyle w:val="BodyText"/>
        <w:ind w:left="116"/>
        <w:jc w:val="both"/>
      </w:pPr>
      <w:r>
        <w:t>Table 1: 20</w:t>
      </w:r>
      <w:r w:rsidR="00B50DBC">
        <w:t>2</w:t>
      </w:r>
      <w:r w:rsidR="00637590">
        <w:t>3</w:t>
      </w:r>
      <w:r>
        <w:t>/</w:t>
      </w:r>
      <w:r w:rsidR="008A7935">
        <w:t>2</w:t>
      </w:r>
      <w:r w:rsidR="00637590">
        <w:t>4</w:t>
      </w:r>
      <w:r>
        <w:t xml:space="preserve"> </w:t>
      </w:r>
      <w:r w:rsidR="00893DEE">
        <w:t>Directors</w:t>
      </w:r>
    </w:p>
    <w:p w14:paraId="2CC206A3" w14:textId="77777777" w:rsidR="00111681" w:rsidRDefault="00111681">
      <w:pPr>
        <w:pStyle w:val="BodyText"/>
        <w:rPr>
          <w:sz w:val="25"/>
        </w:rPr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5"/>
        <w:gridCol w:w="2700"/>
        <w:gridCol w:w="2700"/>
      </w:tblGrid>
      <w:tr w:rsidR="000733AA" w14:paraId="0A580D23" w14:textId="4B430CFE" w:rsidTr="00C42893">
        <w:trPr>
          <w:trHeight w:hRule="exact" w:val="465"/>
          <w:jc w:val="center"/>
        </w:trPr>
        <w:tc>
          <w:tcPr>
            <w:tcW w:w="465" w:type="dxa"/>
          </w:tcPr>
          <w:p w14:paraId="2A85665F" w14:textId="77777777" w:rsidR="000733AA" w:rsidRDefault="000733AA"/>
        </w:tc>
        <w:tc>
          <w:tcPr>
            <w:tcW w:w="2700" w:type="dxa"/>
          </w:tcPr>
          <w:p w14:paraId="6D91B84B" w14:textId="77777777" w:rsidR="000733AA" w:rsidRDefault="000733A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Name</w:t>
            </w:r>
          </w:p>
        </w:tc>
        <w:tc>
          <w:tcPr>
            <w:tcW w:w="2700" w:type="dxa"/>
          </w:tcPr>
          <w:p w14:paraId="66564403" w14:textId="09ADB6DA" w:rsidR="000733AA" w:rsidRDefault="000733A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Appointment date</w:t>
            </w:r>
          </w:p>
        </w:tc>
      </w:tr>
      <w:tr w:rsidR="004F5225" w14:paraId="53077471" w14:textId="762B3D41" w:rsidTr="00C42893">
        <w:trPr>
          <w:trHeight w:hRule="exact" w:val="465"/>
          <w:jc w:val="center"/>
        </w:trPr>
        <w:tc>
          <w:tcPr>
            <w:tcW w:w="465" w:type="dxa"/>
          </w:tcPr>
          <w:p w14:paraId="6EFC9CCD" w14:textId="77777777" w:rsidR="004F5225" w:rsidRDefault="004F5225" w:rsidP="004F522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2700" w:type="dxa"/>
          </w:tcPr>
          <w:p w14:paraId="7E59B87C" w14:textId="05B36040" w:rsidR="004F5225" w:rsidRDefault="0065662E" w:rsidP="004F522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Gordon Ayre</w:t>
            </w:r>
            <w:r w:rsidR="00D24D2A">
              <w:rPr>
                <w:sz w:val="20"/>
              </w:rPr>
              <w:t>s</w:t>
            </w:r>
          </w:p>
        </w:tc>
        <w:tc>
          <w:tcPr>
            <w:tcW w:w="2700" w:type="dxa"/>
          </w:tcPr>
          <w:p w14:paraId="73D9CACA" w14:textId="36FD4E57" w:rsidR="004F5225" w:rsidRDefault="004F5225" w:rsidP="004F522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1</w:t>
            </w:r>
            <w:r w:rsidR="000E1F42">
              <w:rPr>
                <w:sz w:val="20"/>
              </w:rPr>
              <w:t xml:space="preserve">1 </w:t>
            </w:r>
            <w:proofErr w:type="gramStart"/>
            <w:r w:rsidR="000E1F42">
              <w:rPr>
                <w:sz w:val="20"/>
              </w:rPr>
              <w:t>11</w:t>
            </w:r>
            <w:r>
              <w:rPr>
                <w:sz w:val="20"/>
              </w:rPr>
              <w:t xml:space="preserve">  20</w:t>
            </w:r>
            <w:r w:rsidR="000E1F42">
              <w:rPr>
                <w:sz w:val="20"/>
              </w:rPr>
              <w:t>22</w:t>
            </w:r>
            <w:proofErr w:type="gramEnd"/>
          </w:p>
        </w:tc>
      </w:tr>
      <w:tr w:rsidR="004F5225" w14:paraId="2DF65393" w14:textId="7CD1239B" w:rsidTr="00C42893">
        <w:trPr>
          <w:trHeight w:hRule="exact" w:val="465"/>
          <w:jc w:val="center"/>
        </w:trPr>
        <w:tc>
          <w:tcPr>
            <w:tcW w:w="465" w:type="dxa"/>
          </w:tcPr>
          <w:p w14:paraId="600AF594" w14:textId="77777777" w:rsidR="004F5225" w:rsidRDefault="004F5225" w:rsidP="004F522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2700" w:type="dxa"/>
          </w:tcPr>
          <w:p w14:paraId="7950DB34" w14:textId="11661467" w:rsidR="004F5225" w:rsidRDefault="0065662E" w:rsidP="004F522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Diedre Dippenaar</w:t>
            </w:r>
          </w:p>
        </w:tc>
        <w:tc>
          <w:tcPr>
            <w:tcW w:w="2700" w:type="dxa"/>
          </w:tcPr>
          <w:p w14:paraId="7E4FEC6A" w14:textId="78C557BD" w:rsidR="004F5225" w:rsidRDefault="004F5225" w:rsidP="004F522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1</w:t>
            </w:r>
            <w:r w:rsidR="000E1F42">
              <w:rPr>
                <w:sz w:val="20"/>
              </w:rPr>
              <w:t>1</w:t>
            </w:r>
            <w:r>
              <w:rPr>
                <w:sz w:val="20"/>
              </w:rPr>
              <w:t xml:space="preserve"> </w:t>
            </w:r>
            <w:r w:rsidR="000E1F42">
              <w:rPr>
                <w:sz w:val="20"/>
              </w:rPr>
              <w:t>11</w:t>
            </w:r>
            <w:r>
              <w:rPr>
                <w:sz w:val="20"/>
              </w:rPr>
              <w:t xml:space="preserve"> 2</w:t>
            </w:r>
            <w:r w:rsidR="000E1F42">
              <w:rPr>
                <w:sz w:val="20"/>
              </w:rPr>
              <w:t>022</w:t>
            </w:r>
          </w:p>
        </w:tc>
      </w:tr>
      <w:tr w:rsidR="004F5225" w14:paraId="130A5332" w14:textId="03684723" w:rsidTr="00C42893">
        <w:trPr>
          <w:trHeight w:hRule="exact" w:val="465"/>
          <w:jc w:val="center"/>
        </w:trPr>
        <w:tc>
          <w:tcPr>
            <w:tcW w:w="465" w:type="dxa"/>
          </w:tcPr>
          <w:p w14:paraId="5DF107A4" w14:textId="77777777" w:rsidR="004F5225" w:rsidRDefault="004F5225" w:rsidP="004F522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2700" w:type="dxa"/>
          </w:tcPr>
          <w:p w14:paraId="75387C6D" w14:textId="20F50D4F" w:rsidR="004F5225" w:rsidRDefault="004F5225" w:rsidP="004F522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Dav</w:t>
            </w:r>
            <w:r w:rsidR="00E806BA">
              <w:rPr>
                <w:sz w:val="20"/>
              </w:rPr>
              <w:t>id</w:t>
            </w:r>
            <w:r>
              <w:rPr>
                <w:sz w:val="20"/>
              </w:rPr>
              <w:t xml:space="preserve"> Cornish</w:t>
            </w:r>
          </w:p>
        </w:tc>
        <w:tc>
          <w:tcPr>
            <w:tcW w:w="2700" w:type="dxa"/>
          </w:tcPr>
          <w:p w14:paraId="527DB4CC" w14:textId="233CD047" w:rsidR="004F5225" w:rsidRDefault="004C50C7" w:rsidP="004F522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20 7 2022</w:t>
            </w:r>
          </w:p>
        </w:tc>
      </w:tr>
      <w:tr w:rsidR="004F5225" w14:paraId="1C9413A3" w14:textId="78701ED8" w:rsidTr="00C42893">
        <w:trPr>
          <w:trHeight w:hRule="exact" w:val="465"/>
          <w:jc w:val="center"/>
        </w:trPr>
        <w:tc>
          <w:tcPr>
            <w:tcW w:w="465" w:type="dxa"/>
          </w:tcPr>
          <w:p w14:paraId="0E265772" w14:textId="77777777" w:rsidR="004F5225" w:rsidRDefault="004F5225" w:rsidP="004F522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2700" w:type="dxa"/>
          </w:tcPr>
          <w:p w14:paraId="33569B64" w14:textId="379DACDC" w:rsidR="004F5225" w:rsidRDefault="004C50C7" w:rsidP="004F522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Sameera Kissoon</w:t>
            </w:r>
          </w:p>
        </w:tc>
        <w:tc>
          <w:tcPr>
            <w:tcW w:w="2700" w:type="dxa"/>
          </w:tcPr>
          <w:p w14:paraId="005C4161" w14:textId="27D49F5E" w:rsidR="004F5225" w:rsidRDefault="004C50C7" w:rsidP="004F522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20 7 2022</w:t>
            </w:r>
          </w:p>
        </w:tc>
      </w:tr>
      <w:tr w:rsidR="004F5225" w14:paraId="4418F767" w14:textId="748DA250" w:rsidTr="00C42893">
        <w:trPr>
          <w:trHeight w:hRule="exact" w:val="465"/>
          <w:jc w:val="center"/>
        </w:trPr>
        <w:tc>
          <w:tcPr>
            <w:tcW w:w="465" w:type="dxa"/>
          </w:tcPr>
          <w:p w14:paraId="77C2128D" w14:textId="77777777" w:rsidR="004F5225" w:rsidRDefault="004F5225" w:rsidP="004F522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2700" w:type="dxa"/>
          </w:tcPr>
          <w:p w14:paraId="44CB3E11" w14:textId="7F1FC3F6" w:rsidR="004F5225" w:rsidRDefault="004C50C7" w:rsidP="004F522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Ames Martin</w:t>
            </w:r>
          </w:p>
        </w:tc>
        <w:tc>
          <w:tcPr>
            <w:tcW w:w="2700" w:type="dxa"/>
          </w:tcPr>
          <w:p w14:paraId="7898C641" w14:textId="580E1032" w:rsidR="004F5225" w:rsidRDefault="00602A66" w:rsidP="004F522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20 7 2022</w:t>
            </w:r>
          </w:p>
        </w:tc>
      </w:tr>
      <w:tr w:rsidR="004F5225" w14:paraId="20D05E3F" w14:textId="49BA51C5" w:rsidTr="00C42893">
        <w:trPr>
          <w:trHeight w:hRule="exact" w:val="465"/>
          <w:jc w:val="center"/>
        </w:trPr>
        <w:tc>
          <w:tcPr>
            <w:tcW w:w="465" w:type="dxa"/>
          </w:tcPr>
          <w:p w14:paraId="46DDC731" w14:textId="4AC5B9B0" w:rsidR="004F5225" w:rsidRDefault="004F5225" w:rsidP="004F522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  <w:tc>
          <w:tcPr>
            <w:tcW w:w="2700" w:type="dxa"/>
          </w:tcPr>
          <w:p w14:paraId="48B69DCB" w14:textId="3CD1380B" w:rsidR="004F5225" w:rsidRDefault="004F5225" w:rsidP="004F5225">
            <w:pPr>
              <w:pStyle w:val="TableParagraph"/>
              <w:rPr>
                <w:sz w:val="20"/>
              </w:rPr>
            </w:pPr>
          </w:p>
        </w:tc>
        <w:tc>
          <w:tcPr>
            <w:tcW w:w="2700" w:type="dxa"/>
          </w:tcPr>
          <w:p w14:paraId="0BDFDA58" w14:textId="77777777" w:rsidR="004F5225" w:rsidRDefault="004F5225" w:rsidP="004F5225">
            <w:pPr>
              <w:pStyle w:val="TableParagraph"/>
              <w:rPr>
                <w:sz w:val="20"/>
              </w:rPr>
            </w:pPr>
          </w:p>
        </w:tc>
      </w:tr>
      <w:tr w:rsidR="004F5225" w14:paraId="7CA11594" w14:textId="2867BF59" w:rsidTr="00C42893">
        <w:trPr>
          <w:trHeight w:hRule="exact" w:val="465"/>
          <w:jc w:val="center"/>
        </w:trPr>
        <w:tc>
          <w:tcPr>
            <w:tcW w:w="465" w:type="dxa"/>
          </w:tcPr>
          <w:p w14:paraId="51186518" w14:textId="1E717692" w:rsidR="004F5225" w:rsidRDefault="004F5225" w:rsidP="004F522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7</w:t>
            </w:r>
          </w:p>
        </w:tc>
        <w:tc>
          <w:tcPr>
            <w:tcW w:w="2700" w:type="dxa"/>
          </w:tcPr>
          <w:p w14:paraId="6CC27F78" w14:textId="77777777" w:rsidR="004F5225" w:rsidRDefault="004F5225" w:rsidP="004F5225">
            <w:pPr>
              <w:pStyle w:val="TableParagraph"/>
              <w:rPr>
                <w:sz w:val="20"/>
              </w:rPr>
            </w:pPr>
          </w:p>
        </w:tc>
        <w:tc>
          <w:tcPr>
            <w:tcW w:w="2700" w:type="dxa"/>
          </w:tcPr>
          <w:p w14:paraId="2F24823D" w14:textId="77777777" w:rsidR="004F5225" w:rsidRDefault="004F5225" w:rsidP="004F5225">
            <w:pPr>
              <w:pStyle w:val="TableParagraph"/>
              <w:rPr>
                <w:sz w:val="20"/>
              </w:rPr>
            </w:pPr>
          </w:p>
        </w:tc>
      </w:tr>
    </w:tbl>
    <w:p w14:paraId="59989163" w14:textId="77777777" w:rsidR="00111681" w:rsidRDefault="00111681">
      <w:pPr>
        <w:pStyle w:val="BodyText"/>
        <w:rPr>
          <w:sz w:val="21"/>
        </w:rPr>
      </w:pPr>
    </w:p>
    <w:p w14:paraId="32FD70E2" w14:textId="55476833" w:rsidR="00E55E10" w:rsidRDefault="005B2FFA" w:rsidP="005B2FFA">
      <w:pPr>
        <w:jc w:val="right"/>
      </w:pPr>
      <w:r>
        <w:rPr>
          <w:rFonts w:ascii="Times New Roman"/>
          <w:noProof/>
        </w:rPr>
        <w:lastRenderedPageBreak/>
        <w:drawing>
          <wp:inline distT="0" distB="0" distL="0" distR="0" wp14:anchorId="2F755B1F" wp14:editId="020B1F50">
            <wp:extent cx="3042634" cy="1371600"/>
            <wp:effectExtent l="0" t="0" r="0" b="0"/>
            <wp:docPr id="3" name="image1.png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.png" descr="Logo, company name&#10;&#10;Description automatically generated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42634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93CCC" w14:textId="77777777" w:rsidR="005B2FFA" w:rsidRDefault="005B2FFA"/>
    <w:p w14:paraId="643BB989" w14:textId="77777777" w:rsidR="005B2FFA" w:rsidRDefault="005B2FFA"/>
    <w:p w14:paraId="3CECE74B" w14:textId="77777777" w:rsidR="005B2FFA" w:rsidRDefault="005B2FFA"/>
    <w:p w14:paraId="18B8FAD8" w14:textId="77777777" w:rsidR="005B2FFA" w:rsidRDefault="005B2FFA"/>
    <w:p w14:paraId="10E5CF25" w14:textId="77777777" w:rsidR="005B2FFA" w:rsidRDefault="005B2FFA"/>
    <w:p w14:paraId="2C153EE1" w14:textId="77777777" w:rsidR="005B2FFA" w:rsidRDefault="005B2FFA"/>
    <w:p w14:paraId="1B37A5CF" w14:textId="77777777" w:rsidR="00E55E10" w:rsidRDefault="00E55E10"/>
    <w:tbl>
      <w:tblPr>
        <w:tblW w:w="8960" w:type="dxa"/>
        <w:tblInd w:w="11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5"/>
        <w:gridCol w:w="5815"/>
        <w:gridCol w:w="20"/>
      </w:tblGrid>
      <w:tr w:rsidR="00E55E10" w:rsidRPr="00E55E10" w14:paraId="1A315001" w14:textId="77777777" w:rsidTr="00B34F3E">
        <w:trPr>
          <w:trHeight w:hRule="exact" w:val="384"/>
        </w:trPr>
        <w:tc>
          <w:tcPr>
            <w:tcW w:w="3125" w:type="dxa"/>
          </w:tcPr>
          <w:p w14:paraId="75D7849D" w14:textId="77777777" w:rsidR="00E55E10" w:rsidRPr="00E55E10" w:rsidRDefault="00E55E10" w:rsidP="00E55E10">
            <w:pPr>
              <w:tabs>
                <w:tab w:val="left" w:pos="8550"/>
              </w:tabs>
              <w:spacing w:line="360" w:lineRule="auto"/>
            </w:pPr>
            <w:r w:rsidRPr="00E55E10">
              <w:t>I (Please print name in full)</w:t>
            </w:r>
          </w:p>
        </w:tc>
        <w:tc>
          <w:tcPr>
            <w:tcW w:w="5815" w:type="dxa"/>
            <w:tcBorders>
              <w:bottom w:val="single" w:sz="2" w:space="0" w:color="000000"/>
            </w:tcBorders>
          </w:tcPr>
          <w:p w14:paraId="68076043" w14:textId="77777777" w:rsidR="00E55E10" w:rsidRPr="00E55E10" w:rsidRDefault="00E55E10" w:rsidP="00E55E10">
            <w:pPr>
              <w:tabs>
                <w:tab w:val="left" w:pos="8550"/>
              </w:tabs>
              <w:spacing w:line="360" w:lineRule="auto"/>
            </w:pPr>
          </w:p>
        </w:tc>
        <w:tc>
          <w:tcPr>
            <w:tcW w:w="20" w:type="dxa"/>
            <w:tcBorders>
              <w:bottom w:val="single" w:sz="2" w:space="0" w:color="000000"/>
            </w:tcBorders>
          </w:tcPr>
          <w:p w14:paraId="7E04D376" w14:textId="77777777" w:rsidR="00E55E10" w:rsidRPr="00E55E10" w:rsidRDefault="00E55E10" w:rsidP="00E55E10">
            <w:pPr>
              <w:tabs>
                <w:tab w:val="left" w:pos="8550"/>
              </w:tabs>
              <w:spacing w:line="360" w:lineRule="auto"/>
            </w:pPr>
          </w:p>
        </w:tc>
      </w:tr>
      <w:tr w:rsidR="00E55E10" w:rsidRPr="00E55E10" w14:paraId="45370CA7" w14:textId="77777777" w:rsidTr="00B34F3E">
        <w:trPr>
          <w:trHeight w:hRule="exact" w:val="1088"/>
        </w:trPr>
        <w:tc>
          <w:tcPr>
            <w:tcW w:w="3125" w:type="dxa"/>
          </w:tcPr>
          <w:p w14:paraId="3FC225E8" w14:textId="77777777" w:rsidR="00B34F3E" w:rsidRDefault="00B34F3E" w:rsidP="00E55E10">
            <w:pPr>
              <w:tabs>
                <w:tab w:val="left" w:pos="8550"/>
              </w:tabs>
              <w:spacing w:line="360" w:lineRule="auto"/>
            </w:pPr>
          </w:p>
          <w:p w14:paraId="70D6ECD5" w14:textId="4CC86B1D" w:rsidR="00E55E10" w:rsidRPr="00E55E10" w:rsidRDefault="00E55E10" w:rsidP="00E55E10">
            <w:pPr>
              <w:tabs>
                <w:tab w:val="left" w:pos="8550"/>
              </w:tabs>
              <w:spacing w:line="360" w:lineRule="auto"/>
            </w:pPr>
            <w:r w:rsidRPr="00E55E10">
              <w:t>of (Please print address in full)</w:t>
            </w:r>
          </w:p>
        </w:tc>
        <w:tc>
          <w:tcPr>
            <w:tcW w:w="5815" w:type="dxa"/>
            <w:tcBorders>
              <w:top w:val="single" w:sz="2" w:space="0" w:color="000000"/>
              <w:bottom w:val="single" w:sz="2" w:space="0" w:color="000000"/>
            </w:tcBorders>
          </w:tcPr>
          <w:p w14:paraId="0048A99C" w14:textId="77777777" w:rsidR="00E55E10" w:rsidRPr="00E55E10" w:rsidRDefault="00E55E10" w:rsidP="00E55E10">
            <w:pPr>
              <w:tabs>
                <w:tab w:val="left" w:pos="8550"/>
              </w:tabs>
              <w:spacing w:line="360" w:lineRule="auto"/>
            </w:pPr>
          </w:p>
        </w:tc>
        <w:tc>
          <w:tcPr>
            <w:tcW w:w="20" w:type="dxa"/>
            <w:tcBorders>
              <w:top w:val="single" w:sz="2" w:space="0" w:color="000000"/>
            </w:tcBorders>
          </w:tcPr>
          <w:p w14:paraId="4663B6F5" w14:textId="77777777" w:rsidR="00B34F3E" w:rsidRDefault="00B34F3E" w:rsidP="00E55E10">
            <w:pPr>
              <w:tabs>
                <w:tab w:val="left" w:pos="8550"/>
              </w:tabs>
              <w:spacing w:line="360" w:lineRule="auto"/>
            </w:pPr>
          </w:p>
          <w:p w14:paraId="69063C14" w14:textId="77777777" w:rsidR="00E55E10" w:rsidRDefault="00E55E10" w:rsidP="00E55E10">
            <w:pPr>
              <w:tabs>
                <w:tab w:val="left" w:pos="8550"/>
              </w:tabs>
              <w:spacing w:line="360" w:lineRule="auto"/>
            </w:pPr>
          </w:p>
          <w:p w14:paraId="5EAB90B3" w14:textId="77777777" w:rsidR="00E55E10" w:rsidRDefault="00E55E10" w:rsidP="00E55E10">
            <w:pPr>
              <w:tabs>
                <w:tab w:val="left" w:pos="8550"/>
              </w:tabs>
              <w:spacing w:line="360" w:lineRule="auto"/>
            </w:pPr>
          </w:p>
          <w:p w14:paraId="4AC1BB35" w14:textId="77777777" w:rsidR="00B34F3E" w:rsidRDefault="00B34F3E" w:rsidP="00E55E10">
            <w:pPr>
              <w:tabs>
                <w:tab w:val="left" w:pos="8550"/>
              </w:tabs>
              <w:spacing w:line="360" w:lineRule="auto"/>
            </w:pPr>
          </w:p>
          <w:p w14:paraId="7E9F6D75" w14:textId="76DB00FC" w:rsidR="00B34F3E" w:rsidRPr="00E55E10" w:rsidRDefault="00B34F3E" w:rsidP="00E55E10">
            <w:pPr>
              <w:tabs>
                <w:tab w:val="left" w:pos="8550"/>
              </w:tabs>
              <w:spacing w:line="360" w:lineRule="auto"/>
            </w:pPr>
          </w:p>
        </w:tc>
      </w:tr>
    </w:tbl>
    <w:p w14:paraId="06F0F6FB" w14:textId="77777777" w:rsidR="00E55E10" w:rsidRDefault="00E55E10"/>
    <w:p w14:paraId="4E2B987A" w14:textId="77777777" w:rsidR="00B34F3E" w:rsidRDefault="00B34F3E" w:rsidP="00B34F3E">
      <w:pPr>
        <w:tabs>
          <w:tab w:val="left" w:pos="8550"/>
        </w:tabs>
        <w:spacing w:line="360" w:lineRule="auto"/>
      </w:pPr>
      <w:r w:rsidRPr="00E55E10">
        <w:t xml:space="preserve">hereby </w:t>
      </w:r>
      <w:r>
        <w:t>nominate</w:t>
      </w:r>
    </w:p>
    <w:p w14:paraId="64617DA4" w14:textId="77777777" w:rsidR="00E55E10" w:rsidRDefault="00E55E10"/>
    <w:p w14:paraId="322144EB" w14:textId="77777777" w:rsidR="00B34F3E" w:rsidRDefault="00B34F3E"/>
    <w:p w14:paraId="3795BD62" w14:textId="77777777" w:rsidR="00B34F3E" w:rsidRDefault="00B34F3E"/>
    <w:p w14:paraId="3EAE894D" w14:textId="77777777" w:rsidR="00B34F3E" w:rsidRDefault="00B34F3E"/>
    <w:p w14:paraId="59CBF209" w14:textId="77777777" w:rsidR="00B34F3E" w:rsidRDefault="00B34F3E"/>
    <w:p w14:paraId="410DEC36" w14:textId="77777777" w:rsidR="00B34F3E" w:rsidRDefault="00B34F3E"/>
    <w:p w14:paraId="54A117A5" w14:textId="00113504" w:rsidR="00E55E10" w:rsidRDefault="00B34F3E">
      <w:r>
        <w:t>as candidate director of the association.</w:t>
      </w:r>
    </w:p>
    <w:p w14:paraId="336406FB" w14:textId="77777777" w:rsidR="00B34F3E" w:rsidRDefault="00B34F3E"/>
    <w:p w14:paraId="26FADDBB" w14:textId="77777777" w:rsidR="00B34F3E" w:rsidRDefault="00B34F3E"/>
    <w:p w14:paraId="3BCE1628" w14:textId="77777777" w:rsidR="00B34F3E" w:rsidRDefault="00B34F3E"/>
    <w:p w14:paraId="408FA8FA" w14:textId="77777777" w:rsidR="00B34F3E" w:rsidRDefault="00B34F3E"/>
    <w:p w14:paraId="0D22D16E" w14:textId="77777777" w:rsidR="00B34F3E" w:rsidRDefault="00B34F3E"/>
    <w:p w14:paraId="3F2C3126" w14:textId="7BA4B988" w:rsidR="00B34F3E" w:rsidRDefault="00B34F3E">
      <w:r>
        <w:t xml:space="preserve">Dat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5B2FFA">
        <w:t>Signature</w:t>
      </w:r>
    </w:p>
    <w:p w14:paraId="20500A8B" w14:textId="77777777" w:rsidR="005B2FFA" w:rsidRDefault="005B2FFA"/>
    <w:p w14:paraId="629C4FE5" w14:textId="77777777" w:rsidR="005B2FFA" w:rsidRDefault="005B2FFA"/>
    <w:p w14:paraId="19497018" w14:textId="77777777" w:rsidR="00E55E10" w:rsidRDefault="00E55E10"/>
    <w:p w14:paraId="4DFA51D1" w14:textId="77777777" w:rsidR="00326BF2" w:rsidRDefault="00326BF2"/>
    <w:p w14:paraId="7F55E437" w14:textId="77777777" w:rsidR="00326BF2" w:rsidRDefault="00326BF2"/>
    <w:p w14:paraId="19759ECE" w14:textId="77777777" w:rsidR="00326BF2" w:rsidRDefault="00326BF2"/>
    <w:p w14:paraId="298624FB" w14:textId="77777777" w:rsidR="00326BF2" w:rsidRDefault="00326BF2"/>
    <w:p w14:paraId="78AB5A15" w14:textId="77777777" w:rsidR="00326BF2" w:rsidRDefault="00326BF2"/>
    <w:p w14:paraId="39A3CDA6" w14:textId="77777777" w:rsidR="00326BF2" w:rsidRDefault="00326BF2"/>
    <w:p w14:paraId="33ED88E6" w14:textId="77777777" w:rsidR="00326BF2" w:rsidRDefault="00326BF2"/>
    <w:p w14:paraId="1C038BD3" w14:textId="77777777" w:rsidR="00326BF2" w:rsidRDefault="00326BF2"/>
    <w:p w14:paraId="5FE9CEB8" w14:textId="77777777" w:rsidR="00326BF2" w:rsidRDefault="00326BF2"/>
    <w:p w14:paraId="0D6918D2" w14:textId="7E0D7DFE" w:rsidR="00C41C56" w:rsidRDefault="00C41C56"/>
    <w:p w14:paraId="3C2AA99B" w14:textId="77777777" w:rsidR="00326BF2" w:rsidRDefault="00326BF2"/>
    <w:sectPr w:rsidR="00326BF2" w:rsidSect="00B23CAC">
      <w:footerReference w:type="default" r:id="rId8"/>
      <w:pgSz w:w="12240" w:h="15840"/>
      <w:pgMar w:top="1060" w:right="1340" w:bottom="1900" w:left="960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5C3A19" w14:textId="77777777" w:rsidR="004511B9" w:rsidRDefault="004511B9">
      <w:r>
        <w:separator/>
      </w:r>
    </w:p>
  </w:endnote>
  <w:endnote w:type="continuationSeparator" w:id="0">
    <w:p w14:paraId="5FE8E70F" w14:textId="77777777" w:rsidR="004511B9" w:rsidRDefault="004511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730D8" w14:textId="77777777" w:rsidR="00B23CAC" w:rsidRDefault="00000000" w:rsidP="00B23CAC">
    <w:pPr>
      <w:spacing w:before="63"/>
      <w:ind w:left="152" w:right="5"/>
      <w:jc w:val="center"/>
    </w:pPr>
    <w:r>
      <w:fldChar w:fldCharType="begin"/>
    </w:r>
    <w:r>
      <w:instrText>HYPERLINK "http://www.sabia.org.za"</w:instrText>
    </w:r>
    <w:r>
      <w:fldChar w:fldCharType="separate"/>
    </w:r>
    <w:r w:rsidR="00B23CAC" w:rsidRPr="00D0556F">
      <w:rPr>
        <w:rStyle w:val="Hyperlink"/>
      </w:rPr>
      <w:t>www.sabia.org.za</w:t>
    </w:r>
    <w:r>
      <w:rPr>
        <w:rStyle w:val="Hyperlink"/>
      </w:rPr>
      <w:fldChar w:fldCharType="end"/>
    </w:r>
  </w:p>
  <w:p w14:paraId="6BC99B6B" w14:textId="77777777" w:rsidR="00B23CAC" w:rsidRDefault="00B23CAC" w:rsidP="00B23CAC">
    <w:pPr>
      <w:spacing w:line="360" w:lineRule="auto"/>
      <w:jc w:val="center"/>
      <w:rPr>
        <w:rFonts w:ascii="Helvetica" w:eastAsia="Times New Roman" w:hAnsi="Helvetica" w:cs="Helvetica"/>
        <w:color w:val="656565"/>
        <w:sz w:val="18"/>
        <w:szCs w:val="18"/>
      </w:rPr>
    </w:pPr>
    <w:r>
      <w:rPr>
        <w:rStyle w:val="org"/>
        <w:rFonts w:ascii="Helvetica" w:eastAsia="Times New Roman" w:hAnsi="Helvetica" w:cs="Helvetica"/>
        <w:color w:val="656565"/>
        <w:sz w:val="18"/>
        <w:szCs w:val="18"/>
      </w:rPr>
      <w:t>Southern African Biogas Industry Association</w:t>
    </w:r>
  </w:p>
  <w:p w14:paraId="305C469E" w14:textId="77777777" w:rsidR="00B23CAC" w:rsidRDefault="00B23CAC" w:rsidP="00B23CAC">
    <w:pPr>
      <w:spacing w:line="360" w:lineRule="auto"/>
      <w:jc w:val="center"/>
      <w:rPr>
        <w:rFonts w:ascii="Helvetica" w:eastAsia="Times New Roman" w:hAnsi="Helvetica" w:cs="Helvetica"/>
        <w:color w:val="656565"/>
        <w:sz w:val="18"/>
        <w:szCs w:val="18"/>
      </w:rPr>
    </w:pPr>
    <w:r>
      <w:rPr>
        <w:rFonts w:ascii="Helvetica" w:eastAsia="Times New Roman" w:hAnsi="Helvetica" w:cs="Helvetica"/>
        <w:color w:val="656565"/>
        <w:sz w:val="18"/>
        <w:szCs w:val="18"/>
      </w:rPr>
      <w:t>First Floor, Parkview House (Unit 10)</w:t>
    </w:r>
  </w:p>
  <w:p w14:paraId="5F0DE0DB" w14:textId="77777777" w:rsidR="00B23CAC" w:rsidRDefault="00B23CAC" w:rsidP="00B23CAC">
    <w:pPr>
      <w:spacing w:line="360" w:lineRule="auto"/>
      <w:jc w:val="center"/>
      <w:rPr>
        <w:rFonts w:ascii="Helvetica" w:eastAsia="Times New Roman" w:hAnsi="Helvetica" w:cs="Helvetica"/>
        <w:color w:val="656565"/>
        <w:sz w:val="18"/>
        <w:szCs w:val="18"/>
      </w:rPr>
    </w:pPr>
    <w:r>
      <w:rPr>
        <w:rFonts w:ascii="Helvetica" w:eastAsia="Times New Roman" w:hAnsi="Helvetica" w:cs="Helvetica"/>
        <w:color w:val="656565"/>
        <w:sz w:val="18"/>
        <w:szCs w:val="18"/>
      </w:rPr>
      <w:t>Constantia Office Park, Corner of 14th Avenue and Hendrik Potgieter</w:t>
    </w:r>
  </w:p>
  <w:p w14:paraId="32781A03" w14:textId="77777777" w:rsidR="00B23CAC" w:rsidRDefault="00B23CAC" w:rsidP="00B23CAC">
    <w:pPr>
      <w:spacing w:line="360" w:lineRule="auto"/>
      <w:jc w:val="center"/>
      <w:rPr>
        <w:rFonts w:ascii="Helvetica" w:eastAsia="Times New Roman" w:hAnsi="Helvetica" w:cs="Helvetica"/>
        <w:color w:val="656565"/>
        <w:sz w:val="18"/>
        <w:szCs w:val="18"/>
      </w:rPr>
    </w:pPr>
    <w:proofErr w:type="spellStart"/>
    <w:r>
      <w:rPr>
        <w:rStyle w:val="locality"/>
        <w:rFonts w:ascii="Helvetica" w:eastAsia="Times New Roman" w:hAnsi="Helvetica" w:cs="Helvetica"/>
        <w:color w:val="656565"/>
        <w:sz w:val="18"/>
        <w:szCs w:val="18"/>
      </w:rPr>
      <w:t>Weltevreden</w:t>
    </w:r>
    <w:proofErr w:type="spellEnd"/>
    <w:r>
      <w:rPr>
        <w:rStyle w:val="locality"/>
        <w:rFonts w:ascii="Helvetica" w:eastAsia="Times New Roman" w:hAnsi="Helvetica" w:cs="Helvetica"/>
        <w:color w:val="656565"/>
        <w:sz w:val="18"/>
        <w:szCs w:val="18"/>
      </w:rPr>
      <w:t xml:space="preserve"> Park</w:t>
    </w:r>
    <w:r>
      <w:rPr>
        <w:rFonts w:ascii="Helvetica" w:eastAsia="Times New Roman" w:hAnsi="Helvetica" w:cs="Helvetica"/>
        <w:color w:val="656565"/>
        <w:sz w:val="18"/>
        <w:szCs w:val="18"/>
      </w:rPr>
      <w:t xml:space="preserve">, </w:t>
    </w:r>
    <w:r>
      <w:rPr>
        <w:rStyle w:val="region"/>
        <w:rFonts w:ascii="Helvetica" w:eastAsia="Times New Roman" w:hAnsi="Helvetica" w:cs="Helvetica"/>
        <w:color w:val="656565"/>
        <w:sz w:val="18"/>
        <w:szCs w:val="18"/>
      </w:rPr>
      <w:t>GP</w:t>
    </w:r>
    <w:r>
      <w:rPr>
        <w:rFonts w:ascii="Helvetica" w:eastAsia="Times New Roman" w:hAnsi="Helvetica" w:cs="Helvetica"/>
        <w:color w:val="656565"/>
        <w:sz w:val="18"/>
        <w:szCs w:val="18"/>
      </w:rPr>
      <w:t xml:space="preserve"> </w:t>
    </w:r>
    <w:r>
      <w:rPr>
        <w:rStyle w:val="postal-code"/>
        <w:rFonts w:ascii="Helvetica" w:eastAsia="Times New Roman" w:hAnsi="Helvetica" w:cs="Helvetica"/>
        <w:color w:val="656565"/>
        <w:sz w:val="18"/>
        <w:szCs w:val="18"/>
      </w:rPr>
      <w:t>1709</w:t>
    </w:r>
    <w:r>
      <w:rPr>
        <w:rFonts w:ascii="Helvetica" w:eastAsia="Times New Roman" w:hAnsi="Helvetica" w:cs="Helvetica"/>
        <w:color w:val="656565"/>
        <w:sz w:val="18"/>
        <w:szCs w:val="18"/>
      </w:rPr>
      <w:t xml:space="preserve"> </w:t>
    </w:r>
  </w:p>
  <w:p w14:paraId="448AA082" w14:textId="77777777" w:rsidR="00B23CAC" w:rsidRDefault="00B23CAC" w:rsidP="00B23CAC">
    <w:pPr>
      <w:spacing w:line="360" w:lineRule="auto"/>
      <w:jc w:val="center"/>
      <w:rPr>
        <w:rFonts w:ascii="Helvetica" w:eastAsia="Times New Roman" w:hAnsi="Helvetica" w:cs="Helvetica"/>
        <w:color w:val="656565"/>
        <w:sz w:val="18"/>
        <w:szCs w:val="18"/>
      </w:rPr>
    </w:pPr>
    <w:r>
      <w:rPr>
        <w:rFonts w:ascii="Helvetica" w:eastAsia="Times New Roman" w:hAnsi="Helvetica" w:cs="Helvetica"/>
        <w:color w:val="656565"/>
        <w:sz w:val="18"/>
        <w:szCs w:val="18"/>
      </w:rPr>
      <w:t>South Afri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3FE96" w14:textId="77777777" w:rsidR="004511B9" w:rsidRDefault="004511B9">
      <w:r>
        <w:separator/>
      </w:r>
    </w:p>
  </w:footnote>
  <w:footnote w:type="continuationSeparator" w:id="0">
    <w:p w14:paraId="5AFE477A" w14:textId="77777777" w:rsidR="004511B9" w:rsidRDefault="004511B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7Q0NzUxMrIwMzNV0lEKTi0uzszPAymwrAUANXWwYiwAAAA="/>
  </w:docVars>
  <w:rsids>
    <w:rsidRoot w:val="00111681"/>
    <w:rsid w:val="00000E8A"/>
    <w:rsid w:val="00006ED5"/>
    <w:rsid w:val="00015E72"/>
    <w:rsid w:val="000342B7"/>
    <w:rsid w:val="000733AA"/>
    <w:rsid w:val="000829FF"/>
    <w:rsid w:val="00094756"/>
    <w:rsid w:val="000C229B"/>
    <w:rsid w:val="000E1F42"/>
    <w:rsid w:val="000E4C7D"/>
    <w:rsid w:val="000F652B"/>
    <w:rsid w:val="000F65B3"/>
    <w:rsid w:val="001019AA"/>
    <w:rsid w:val="00111681"/>
    <w:rsid w:val="00115844"/>
    <w:rsid w:val="00132B7F"/>
    <w:rsid w:val="001526C6"/>
    <w:rsid w:val="00153AE5"/>
    <w:rsid w:val="0020281C"/>
    <w:rsid w:val="002228A5"/>
    <w:rsid w:val="002339E3"/>
    <w:rsid w:val="002631C5"/>
    <w:rsid w:val="002763EC"/>
    <w:rsid w:val="00310191"/>
    <w:rsid w:val="00326BF2"/>
    <w:rsid w:val="00337AE3"/>
    <w:rsid w:val="00366B05"/>
    <w:rsid w:val="00373C0E"/>
    <w:rsid w:val="0037486D"/>
    <w:rsid w:val="00390D43"/>
    <w:rsid w:val="00391F6E"/>
    <w:rsid w:val="003B0850"/>
    <w:rsid w:val="004511B9"/>
    <w:rsid w:val="00490740"/>
    <w:rsid w:val="004C50C7"/>
    <w:rsid w:val="004F5225"/>
    <w:rsid w:val="004F7E2C"/>
    <w:rsid w:val="00503E28"/>
    <w:rsid w:val="00541C9A"/>
    <w:rsid w:val="005515A7"/>
    <w:rsid w:val="005B2FFA"/>
    <w:rsid w:val="00602A66"/>
    <w:rsid w:val="006309CD"/>
    <w:rsid w:val="00637590"/>
    <w:rsid w:val="00654249"/>
    <w:rsid w:val="0065662E"/>
    <w:rsid w:val="006715E1"/>
    <w:rsid w:val="006B7461"/>
    <w:rsid w:val="006D4EFB"/>
    <w:rsid w:val="006E4DE4"/>
    <w:rsid w:val="00720D1C"/>
    <w:rsid w:val="00720F8B"/>
    <w:rsid w:val="007259A4"/>
    <w:rsid w:val="00750ECD"/>
    <w:rsid w:val="00771761"/>
    <w:rsid w:val="007958B4"/>
    <w:rsid w:val="007D0DB7"/>
    <w:rsid w:val="007E0EBB"/>
    <w:rsid w:val="00826C25"/>
    <w:rsid w:val="0084065E"/>
    <w:rsid w:val="00842F83"/>
    <w:rsid w:val="00863BDE"/>
    <w:rsid w:val="00893DEE"/>
    <w:rsid w:val="008A7935"/>
    <w:rsid w:val="008A7E52"/>
    <w:rsid w:val="008B0774"/>
    <w:rsid w:val="008C75A8"/>
    <w:rsid w:val="00944E9E"/>
    <w:rsid w:val="00961426"/>
    <w:rsid w:val="00963164"/>
    <w:rsid w:val="00974D3B"/>
    <w:rsid w:val="00975A23"/>
    <w:rsid w:val="009C72E3"/>
    <w:rsid w:val="00A12C4F"/>
    <w:rsid w:val="00A42E4A"/>
    <w:rsid w:val="00A619A3"/>
    <w:rsid w:val="00A6253F"/>
    <w:rsid w:val="00A6411C"/>
    <w:rsid w:val="00A923BC"/>
    <w:rsid w:val="00A9288A"/>
    <w:rsid w:val="00A94452"/>
    <w:rsid w:val="00AA17BE"/>
    <w:rsid w:val="00AD16F7"/>
    <w:rsid w:val="00B0140B"/>
    <w:rsid w:val="00B13FDF"/>
    <w:rsid w:val="00B23CAC"/>
    <w:rsid w:val="00B34F3E"/>
    <w:rsid w:val="00B44859"/>
    <w:rsid w:val="00B50DBC"/>
    <w:rsid w:val="00B53959"/>
    <w:rsid w:val="00B647F8"/>
    <w:rsid w:val="00BD76D7"/>
    <w:rsid w:val="00C33D19"/>
    <w:rsid w:val="00C41957"/>
    <w:rsid w:val="00C41C56"/>
    <w:rsid w:val="00C502C7"/>
    <w:rsid w:val="00CC107C"/>
    <w:rsid w:val="00D06575"/>
    <w:rsid w:val="00D24D2A"/>
    <w:rsid w:val="00D7408A"/>
    <w:rsid w:val="00D82B6D"/>
    <w:rsid w:val="00D93C1C"/>
    <w:rsid w:val="00DF0251"/>
    <w:rsid w:val="00E55E10"/>
    <w:rsid w:val="00E61FA3"/>
    <w:rsid w:val="00E64260"/>
    <w:rsid w:val="00E806BA"/>
    <w:rsid w:val="00EA0E83"/>
    <w:rsid w:val="00EC6000"/>
    <w:rsid w:val="00EE40FC"/>
    <w:rsid w:val="00EE6426"/>
    <w:rsid w:val="00EF714A"/>
    <w:rsid w:val="00F1019C"/>
    <w:rsid w:val="00F621A2"/>
    <w:rsid w:val="00F71AA0"/>
    <w:rsid w:val="00F85D0F"/>
    <w:rsid w:val="00FA1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AD53DB7"/>
  <w15:docId w15:val="{B154A686-0BD6-48C8-B1D5-B9144749B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12"/>
      <w:ind w:left="86"/>
    </w:pPr>
  </w:style>
  <w:style w:type="character" w:styleId="Hyperlink">
    <w:name w:val="Hyperlink"/>
    <w:basedOn w:val="DefaultParagraphFont"/>
    <w:uiPriority w:val="99"/>
    <w:unhideWhenUsed/>
    <w:rsid w:val="008A793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793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23CA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3CAC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B23CA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3CAC"/>
    <w:rPr>
      <w:rFonts w:ascii="Arial" w:eastAsia="Arial" w:hAnsi="Arial" w:cs="Arial"/>
    </w:rPr>
  </w:style>
  <w:style w:type="character" w:customStyle="1" w:styleId="org">
    <w:name w:val="org"/>
    <w:basedOn w:val="DefaultParagraphFont"/>
    <w:rsid w:val="00B23CAC"/>
  </w:style>
  <w:style w:type="character" w:customStyle="1" w:styleId="locality">
    <w:name w:val="locality"/>
    <w:basedOn w:val="DefaultParagraphFont"/>
    <w:rsid w:val="00B23CAC"/>
  </w:style>
  <w:style w:type="character" w:customStyle="1" w:styleId="region">
    <w:name w:val="region"/>
    <w:basedOn w:val="DefaultParagraphFont"/>
    <w:rsid w:val="00B23CAC"/>
  </w:style>
  <w:style w:type="character" w:customStyle="1" w:styleId="postal-code">
    <w:name w:val="postal-code"/>
    <w:basedOn w:val="DefaultParagraphFont"/>
    <w:rsid w:val="00B23CAC"/>
  </w:style>
  <w:style w:type="table" w:styleId="TableGrid">
    <w:name w:val="Table Grid"/>
    <w:basedOn w:val="TableNormal"/>
    <w:uiPriority w:val="39"/>
    <w:rsid w:val="006D4E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51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2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secretary@sabia.org.z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</dc:creator>
  <cp:lastModifiedBy>David Cornish - SABIA Treasurer</cp:lastModifiedBy>
  <cp:revision>58</cp:revision>
  <cp:lastPrinted>2022-02-22T19:13:00Z</cp:lastPrinted>
  <dcterms:created xsi:type="dcterms:W3CDTF">2022-11-06T13:22:00Z</dcterms:created>
  <dcterms:modified xsi:type="dcterms:W3CDTF">2023-10-31T06:53:00Z</dcterms:modified>
</cp:coreProperties>
</file>